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55C27" w:rsidRDefault="003148EE">
      <w:pPr>
        <w:pStyle w:val="Title"/>
      </w:pPr>
      <w:r>
        <w:t>SATSA : Seed Report</w:t>
      </w:r>
    </w:p>
    <w:p w:rsidR="00B55C27" w:rsidRDefault="003148EE">
      <w:pPr>
        <w:pStyle w:val="Date"/>
      </w:pPr>
      <w:r>
        <w:t>Date: 2016-10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04500021"/>
        <w:docPartObj>
          <w:docPartGallery w:val="Table of Contents"/>
          <w:docPartUnique/>
        </w:docPartObj>
      </w:sdtPr>
      <w:sdtEndPr/>
      <w:sdtContent>
        <w:p w:rsidR="00B55C27" w:rsidRDefault="003148EE">
          <w:pPr>
            <w:pStyle w:val="TOCHeading"/>
          </w:pPr>
          <w:r>
            <w:t>Table of Contents</w:t>
          </w:r>
        </w:p>
        <w:p w:rsidR="000F5448" w:rsidRDefault="003148EE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 w:rsidR="000F5448">
            <w:fldChar w:fldCharType="separate"/>
          </w:r>
          <w:hyperlink w:anchor="_Toc464739762" w:history="1">
            <w:r w:rsidR="000F5448" w:rsidRPr="004650A6">
              <w:rPr>
                <w:rStyle w:val="Hyperlink"/>
                <w:noProof/>
              </w:rPr>
              <w:t>Available models</w:t>
            </w:r>
            <w:r w:rsidR="000F5448">
              <w:rPr>
                <w:noProof/>
                <w:webHidden/>
              </w:rPr>
              <w:tab/>
            </w:r>
            <w:r w:rsidR="000F5448">
              <w:rPr>
                <w:noProof/>
                <w:webHidden/>
              </w:rPr>
              <w:fldChar w:fldCharType="begin"/>
            </w:r>
            <w:r w:rsidR="000F5448">
              <w:rPr>
                <w:noProof/>
                <w:webHidden/>
              </w:rPr>
              <w:instrText xml:space="preserve"> PAGEREF _Toc464739762 \h </w:instrText>
            </w:r>
            <w:r w:rsidR="000F5448">
              <w:rPr>
                <w:noProof/>
                <w:webHidden/>
              </w:rPr>
            </w:r>
            <w:r w:rsidR="000F5448">
              <w:rPr>
                <w:noProof/>
                <w:webHidden/>
              </w:rPr>
              <w:fldChar w:fldCharType="separate"/>
            </w:r>
            <w:r w:rsidR="000F5448">
              <w:rPr>
                <w:noProof/>
                <w:webHidden/>
              </w:rPr>
              <w:t>2</w:t>
            </w:r>
            <w:r w:rsidR="000F5448"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63" w:history="1">
            <w:r w:rsidRPr="004650A6">
              <w:rPr>
                <w:rStyle w:val="Hyperlink"/>
                <w:noProof/>
              </w:rPr>
              <w:t>fe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64" w:history="1">
            <w:r w:rsidRPr="004650A6">
              <w:rPr>
                <w:rStyle w:val="Hyperlink"/>
                <w:noProof/>
              </w:rPr>
              <w:t>ana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65" w:history="1">
            <w:r w:rsidRPr="004650A6">
              <w:rPr>
                <w:rStyle w:val="Hyperlink"/>
                <w:noProof/>
              </w:rPr>
              <w:t>b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66" w:history="1">
            <w:r w:rsidRPr="004650A6">
              <w:rPr>
                <w:rStyle w:val="Hyperlink"/>
                <w:noProof/>
              </w:rPr>
              <w:t>digit_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67" w:history="1">
            <w:r w:rsidRPr="004650A6">
              <w:rPr>
                <w:rStyle w:val="Hyperlink"/>
                <w:noProof/>
              </w:rPr>
              <w:t>digit_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68" w:history="1">
            <w:r w:rsidRPr="004650A6">
              <w:rPr>
                <w:rStyle w:val="Hyperlink"/>
                <w:noProof/>
              </w:rPr>
              <w:t>fig_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69" w:history="1">
            <w:r w:rsidRPr="004650A6">
              <w:rPr>
                <w:rStyle w:val="Hyperlink"/>
                <w:noProof/>
              </w:rPr>
              <w:t>fig_m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0" w:history="1">
            <w:r w:rsidRPr="004650A6">
              <w:rPr>
                <w:rStyle w:val="Hyperlink"/>
                <w:noProof/>
              </w:rPr>
              <w:t>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1" w:history="1">
            <w:r w:rsidRPr="004650A6">
              <w:rPr>
                <w:rStyle w:val="Hyperlink"/>
                <w:noProof/>
              </w:rPr>
              <w:t>m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2" w:history="1">
            <w:r w:rsidRPr="004650A6">
              <w:rPr>
                <w:rStyle w:val="Hyperlink"/>
                <w:noProof/>
              </w:rPr>
              <w:t>ro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3" w:history="1">
            <w:r w:rsidRPr="004650A6">
              <w:rPr>
                <w:rStyle w:val="Hyperlink"/>
                <w:noProof/>
              </w:rPr>
              <w:t>symb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4" w:history="1">
            <w:r w:rsidRPr="004650A6">
              <w:rPr>
                <w:rStyle w:val="Hyperlink"/>
                <w:noProof/>
              </w:rPr>
              <w:t>synony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5" w:history="1">
            <w:r w:rsidRPr="004650A6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6" w:history="1">
            <w:r w:rsidRPr="004650A6">
              <w:rPr>
                <w:rStyle w:val="Hyperlink"/>
                <w:noProof/>
              </w:rPr>
              <w:t>ma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7" w:history="1">
            <w:r w:rsidRPr="004650A6">
              <w:rPr>
                <w:rStyle w:val="Hyperlink"/>
                <w:noProof/>
              </w:rPr>
              <w:t>analog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8" w:history="1">
            <w:r w:rsidRPr="004650A6">
              <w:rPr>
                <w:rStyle w:val="Hyperlink"/>
                <w:noProof/>
              </w:rPr>
              <w:t>b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79" w:history="1">
            <w:r w:rsidRPr="004650A6">
              <w:rPr>
                <w:rStyle w:val="Hyperlink"/>
                <w:noProof/>
              </w:rPr>
              <w:t>digit_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0" w:history="1">
            <w:r w:rsidRPr="004650A6">
              <w:rPr>
                <w:rStyle w:val="Hyperlink"/>
                <w:noProof/>
              </w:rPr>
              <w:t>digit_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1" w:history="1">
            <w:r w:rsidRPr="004650A6">
              <w:rPr>
                <w:rStyle w:val="Hyperlink"/>
                <w:noProof/>
              </w:rPr>
              <w:t>fig_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2" w:history="1">
            <w:r w:rsidRPr="004650A6">
              <w:rPr>
                <w:rStyle w:val="Hyperlink"/>
                <w:noProof/>
              </w:rPr>
              <w:t>fig_m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3" w:history="1">
            <w:r w:rsidRPr="004650A6">
              <w:rPr>
                <w:rStyle w:val="Hyperlink"/>
                <w:noProof/>
              </w:rPr>
              <w:t>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4" w:history="1">
            <w:r w:rsidRPr="004650A6">
              <w:rPr>
                <w:rStyle w:val="Hyperlink"/>
                <w:noProof/>
              </w:rPr>
              <w:t>mm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5" w:history="1">
            <w:r w:rsidRPr="004650A6">
              <w:rPr>
                <w:rStyle w:val="Hyperlink"/>
                <w:noProof/>
              </w:rPr>
              <w:t>ro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6" w:history="1">
            <w:r w:rsidRPr="004650A6">
              <w:rPr>
                <w:rStyle w:val="Hyperlink"/>
                <w:noProof/>
              </w:rPr>
              <w:t>symb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7" w:history="1">
            <w:r w:rsidRPr="004650A6">
              <w:rPr>
                <w:rStyle w:val="Hyperlink"/>
                <w:noProof/>
              </w:rPr>
              <w:t>synony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F5448" w:rsidRDefault="000F544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464739788" w:history="1">
            <w:r w:rsidRPr="004650A6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64739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55C27" w:rsidRDefault="003148EE">
          <w:r>
            <w:fldChar w:fldCharType="end"/>
          </w:r>
        </w:p>
      </w:sdtContent>
    </w:sdt>
    <w:p w:rsidR="00B55C27" w:rsidRDefault="003148EE">
      <w:pPr>
        <w:pStyle w:val="FirstParagraph"/>
      </w:pPr>
      <w:r>
        <w:t>This report contains a searchable table, followed by publication-ready tables.</w:t>
      </w:r>
    </w:p>
    <w:p w:rsidR="00B55C27" w:rsidRDefault="003148EE">
      <w:pPr>
        <w:pStyle w:val="Heading1"/>
      </w:pPr>
      <w:bookmarkStart w:id="0" w:name="available-models"/>
      <w:bookmarkStart w:id="1" w:name="_Toc464739762"/>
      <w:bookmarkEnd w:id="0"/>
      <w:r>
        <w:t>Available models</w:t>
      </w:r>
      <w:bookmarkEnd w:id="1"/>
    </w:p>
    <w:p w:rsidR="00B55C27" w:rsidRDefault="003148EE">
      <w:pPr>
        <w:pStyle w:val="FirstParagraph"/>
      </w:pPr>
      <w:r>
        <w:t xml:space="preserve">Study </w:t>
      </w:r>
      <w:r>
        <w:rPr>
          <w:b/>
        </w:rPr>
        <w:t>SATSA</w:t>
      </w:r>
      <w:r>
        <w:t xml:space="preserve"> </w:t>
      </w:r>
      <w:r>
        <w:t>have contributed the following outcome pairs to the IASLA-2015-Portland model pool: NUL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333"/>
        <w:gridCol w:w="1256"/>
        <w:gridCol w:w="1281"/>
        <w:gridCol w:w="1126"/>
        <w:gridCol w:w="1256"/>
        <w:gridCol w:w="1092"/>
      </w:tblGrid>
      <w:tr w:rsidR="00B55C27">
        <w:trPr>
          <w:gridAfter w:val="3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n_models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</w:t>
            </w:r>
          </w:p>
        </w:tc>
      </w:tr>
      <w:tr w:rsidR="00B55C27">
        <w:trPr>
          <w:gridAfter w:val="3"/>
        </w:trPr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study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model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n_model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study_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model_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process_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n_model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ats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ehplu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fev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</w:t>
            </w:r>
          </w:p>
        </w:tc>
      </w:tr>
    </w:tbl>
    <w:p w:rsidR="00B55C27" w:rsidRDefault="003148EE">
      <w:pPr>
        <w:pStyle w:val="Heading1"/>
      </w:pPr>
      <w:bookmarkStart w:id="2" w:name="female"/>
      <w:bookmarkStart w:id="3" w:name="_Toc464739763"/>
      <w:bookmarkEnd w:id="2"/>
      <w:r>
        <w:t>female</w:t>
      </w:r>
      <w:bookmarkEnd w:id="3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Model type: </w:t>
      </w:r>
      <w:r>
        <w:rPr>
          <w:i/>
        </w:rPr>
        <w:t>aehplus</w:t>
      </w:r>
      <w:r>
        <w:t xml:space="preserve">; Process (a) = </w:t>
      </w:r>
      <w:r>
        <w:rPr>
          <w:i/>
        </w:rPr>
        <w:t>fev</w:t>
      </w:r>
      <w:r>
        <w:t xml:space="preserve">; Process (b): </w:t>
      </w:r>
      <w:r>
        <w:rPr>
          <w:i/>
        </w:rPr>
        <w:t>analogies</w:t>
      </w:r>
      <w:r>
        <w:t xml:space="preserve">, </w:t>
      </w:r>
      <w:r>
        <w:rPr>
          <w:i/>
        </w:rPr>
        <w:t>block</w:t>
      </w:r>
      <w:r>
        <w:t xml:space="preserve">, </w:t>
      </w:r>
      <w:r>
        <w:rPr>
          <w:i/>
        </w:rPr>
        <w:t>digit_b</w:t>
      </w:r>
      <w:r>
        <w:t xml:space="preserve">, </w:t>
      </w:r>
      <w:r>
        <w:rPr>
          <w:i/>
        </w:rPr>
        <w:t>digit_f</w:t>
      </w:r>
      <w:r>
        <w:t xml:space="preserve">, </w:t>
      </w:r>
      <w:r>
        <w:rPr>
          <w:i/>
        </w:rPr>
        <w:t>fig_id</w:t>
      </w:r>
      <w:r>
        <w:t xml:space="preserve">, </w:t>
      </w:r>
      <w:r>
        <w:rPr>
          <w:i/>
        </w:rPr>
        <w:t>fig_mem</w:t>
      </w:r>
      <w:r>
        <w:t xml:space="preserve">, </w:t>
      </w:r>
      <w:r>
        <w:rPr>
          <w:i/>
        </w:rPr>
        <w:t>information</w:t>
      </w:r>
      <w:r>
        <w:t xml:space="preserve">, </w:t>
      </w:r>
      <w:r>
        <w:rPr>
          <w:i/>
        </w:rPr>
        <w:t>mmse</w:t>
      </w:r>
      <w:r>
        <w:t xml:space="preserve">, </w:t>
      </w:r>
      <w:r>
        <w:rPr>
          <w:i/>
        </w:rPr>
        <w:t>rotate</w:t>
      </w:r>
      <w:r>
        <w:t xml:space="preserve">, </w:t>
      </w:r>
      <w:r>
        <w:rPr>
          <w:i/>
        </w:rPr>
        <w:t>symbol</w:t>
      </w:r>
      <w:r>
        <w:t xml:space="preserve">, </w:t>
      </w:r>
      <w:r>
        <w:rPr>
          <w:i/>
        </w:rPr>
        <w:t>synony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67"/>
        <w:gridCol w:w="1047"/>
        <w:gridCol w:w="898"/>
        <w:gridCol w:w="713"/>
        <w:gridCol w:w="675"/>
        <w:gridCol w:w="854"/>
        <w:gridCol w:w="1049"/>
        <w:gridCol w:w="675"/>
        <w:gridCol w:w="766"/>
        <w:gridCol w:w="947"/>
        <w:gridCol w:w="1185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m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mean(sd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1.80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.80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4 (0.03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4 (0.03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4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6 (0.04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5 (0.04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4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11 (0.06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12 (0.06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17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10) 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9 (0.13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11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10) 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12 (0.11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11 (0.12) .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11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(0.01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9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0 (0.00) .6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0 (0.00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0 (0.01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0 (0.01) 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4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7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0 (0.01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1 (0.02) .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7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14 (0.3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67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55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0.45 (0.3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86 (0.5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28.06 (0.1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41.53 (1.5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71 (0.3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8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96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5) 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3 (0.0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66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3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6 (0.2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1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2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25 (0.3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01 (0.7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32 (0.18) 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90 (1.21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69 (0.4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7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1 (0.02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20 (0.16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5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4 (0.40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 (0.17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13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3 (0.48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7 (1.00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6 (0.27) .8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87 (1.92) .6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9 (0.61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6 (0.64) 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21) .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8 (0.23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5 (0.64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04 (1.14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11 (0.26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.93 (2.68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58 (0.85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6 (0.94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 (0.38) .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6 (0.41) .5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97 (1.49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7 (1.77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52 (0.52) .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8.58 (10.32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17 (1.07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2) .9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5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1 (0.03) .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19 (0.07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3) .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7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2 (0.01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3) .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 (0.04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6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4 (0.04) .3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13 (0.12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3) .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6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1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5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9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1 (0.05) .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7 (0.28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5) 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26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3) .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7) .7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5 (0.15) .3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6 (0.18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12 (0.12) 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80 (0.95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 (0.17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0 (0.00) 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0 (0.00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42 (0.8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4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0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07 (1.2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5.66 (4.2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78 (0.2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78.32 (21.4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.46 (1.7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8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15 (0.2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1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91 (0.34) &lt;.</w:t>
            </w:r>
            <w:r>
              <w:t>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47 (0.4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3.13 (0.0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13.65 (5.6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44 (0.2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5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8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65 (0.2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6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51 (1.04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7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 (0.07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8) 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14) 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2 (0.05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.12 (0.3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 (0.09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3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6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3 (0.1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2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(0.14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(NaN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1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(0.06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4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9.62(1.41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00(0.00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.00(0.00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8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8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49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1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0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3,7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5,7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1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002(1,052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7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76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0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47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1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7,6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1,5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33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086(2,104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9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9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2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6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3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7,8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1,6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4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251(2,104)</w:t>
            </w:r>
          </w:p>
        </w:tc>
      </w:tr>
    </w:tbl>
    <w:p w:rsidR="00B55C27" w:rsidRDefault="003148EE">
      <w:pPr>
        <w:pStyle w:val="Heading2"/>
      </w:pPr>
      <w:bookmarkStart w:id="4" w:name="analogies"/>
      <w:bookmarkStart w:id="5" w:name="_Toc464739764"/>
      <w:bookmarkEnd w:id="4"/>
      <w:r>
        <w:t>analogies</w:t>
      </w:r>
      <w:bookmarkEnd w:id="5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analog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9"/>
        <w:gridCol w:w="1645"/>
        <w:gridCol w:w="1630"/>
        <w:gridCol w:w="1630"/>
        <w:gridCol w:w="1659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17) .5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4) .8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73 (0.2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03 (0.2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05 (0.2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14 (0.3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0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0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0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6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92 (0.2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90 (0.2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6 (0.2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3) .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3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4 (0.40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6 (0.64) .3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6 (0.94) 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2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2) .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3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8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3) .9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6) .2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26) .8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88 (0.8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16 (0.69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17 (0.7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42 (0.8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11 (0.2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13 (0.2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13 (0.2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15 (0.26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5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4) 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5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5) .2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 (0.07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2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6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7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4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4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83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4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0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87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74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5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1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9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909</w:t>
            </w:r>
          </w:p>
        </w:tc>
      </w:tr>
    </w:tbl>
    <w:p w:rsidR="00B55C27" w:rsidRDefault="003148EE">
      <w:pPr>
        <w:pStyle w:val="Heading2"/>
      </w:pPr>
      <w:bookmarkStart w:id="6" w:name="block"/>
      <w:bookmarkStart w:id="7" w:name="_Toc464739765"/>
      <w:bookmarkEnd w:id="6"/>
      <w:r>
        <w:t>block</w:t>
      </w:r>
      <w:bookmarkEnd w:id="7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bloc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1880"/>
        <w:gridCol w:w="1880"/>
        <w:gridCol w:w="1880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2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24 (0.4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.25 (0.4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.25 (0.4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7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7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7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7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2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1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0 (0.4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38 (0.4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6) .2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3) 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3) .7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.07 (3.5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5.72 (3.2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6.04 (3.3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.96 (0.2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03 (0.2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03 (0.2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5 (0.13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6 (0.1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5 (0.13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1 (0.1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3 (0.1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9 (0.1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3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3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0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8,0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7,1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53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,0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4,4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13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,1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4,5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256</w:t>
            </w:r>
          </w:p>
        </w:tc>
      </w:tr>
    </w:tbl>
    <w:p w:rsidR="00B55C27" w:rsidRDefault="003148EE">
      <w:pPr>
        <w:pStyle w:val="Heading2"/>
      </w:pPr>
      <w:bookmarkStart w:id="8" w:name="digit_b"/>
      <w:bookmarkStart w:id="9" w:name="_Toc464739766"/>
      <w:bookmarkEnd w:id="8"/>
      <w:r>
        <w:t>digit_b</w:t>
      </w:r>
      <w:bookmarkEnd w:id="9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b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4"/>
        <w:gridCol w:w="2129"/>
        <w:gridCol w:w="1636"/>
        <w:gridCol w:w="1636"/>
        <w:gridCol w:w="1622"/>
        <w:gridCol w:w="1649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4) 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10) .2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6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94 (0.07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77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77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67 (0.1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9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6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1 (0.1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3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 (0.17) .1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21) .9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 (0.38) .7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2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6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2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3) .7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2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6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3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4 (0.1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2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4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4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6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5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3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6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9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2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83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3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8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6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76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4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0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7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925</w:t>
            </w:r>
          </w:p>
        </w:tc>
      </w:tr>
    </w:tbl>
    <w:p w:rsidR="00B55C27" w:rsidRDefault="003148EE">
      <w:pPr>
        <w:pStyle w:val="Heading2"/>
      </w:pPr>
      <w:bookmarkStart w:id="10" w:name="digit_f"/>
      <w:bookmarkStart w:id="11" w:name="_Toc464739767"/>
      <w:bookmarkEnd w:id="10"/>
      <w:r>
        <w:t>digit_f</w:t>
      </w:r>
      <w:bookmarkEnd w:id="11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f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2"/>
        <w:gridCol w:w="1639"/>
        <w:gridCol w:w="1625"/>
        <w:gridCol w:w="1625"/>
        <w:gridCol w:w="1652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9 (0.13) .4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7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62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53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52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55 (0.1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2 (0.09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13) .7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8 (0.23) .2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6 (0.41) .5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7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1) 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7) .7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3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0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9 (0.0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0 (0.1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2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1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1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1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6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2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4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0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2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5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8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49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5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0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8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07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6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1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9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234</w:t>
            </w:r>
          </w:p>
        </w:tc>
      </w:tr>
    </w:tbl>
    <w:p w:rsidR="00B55C27" w:rsidRDefault="003148EE">
      <w:pPr>
        <w:pStyle w:val="Heading2"/>
      </w:pPr>
      <w:bookmarkStart w:id="12" w:name="fig_id"/>
      <w:bookmarkStart w:id="13" w:name="_Toc464739768"/>
      <w:bookmarkEnd w:id="12"/>
      <w:r>
        <w:t>fig_id</w:t>
      </w:r>
      <w:bookmarkEnd w:id="13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fig_i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1880"/>
        <w:gridCol w:w="1880"/>
        <w:gridCol w:w="1880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6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3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99 (0.4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65 (0.4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64 (0.4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3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6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6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9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8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7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6 (0.54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1 (0.55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6) .5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3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4) 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6.51 (3.4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6.44 (3.5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6.75 (3.6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.06 (0.7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82 (0.7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86 (0.7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2 (0.2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6 (0.2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7 (0.22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 (0.13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 (0.13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 (0.12) 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3) 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3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3) .2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6,19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9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83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4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9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73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5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0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852</w:t>
            </w:r>
          </w:p>
        </w:tc>
      </w:tr>
    </w:tbl>
    <w:p w:rsidR="00B55C27" w:rsidRDefault="003148EE">
      <w:pPr>
        <w:pStyle w:val="Heading2"/>
      </w:pPr>
      <w:bookmarkStart w:id="14" w:name="fig_mem"/>
      <w:bookmarkStart w:id="15" w:name="_Toc464739769"/>
      <w:bookmarkEnd w:id="14"/>
      <w:r>
        <w:t>fig_mem</w:t>
      </w:r>
      <w:bookmarkEnd w:id="15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fig_me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6"/>
        <w:gridCol w:w="1642"/>
        <w:gridCol w:w="1642"/>
        <w:gridCol w:w="1627"/>
        <w:gridCol w:w="1656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2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11) .2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6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0.80 (0.2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0.35 (0.2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0.41 (0.2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0.45 (0.3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0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9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24 (0.2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30 (0.3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25 (0.3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4) .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7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3 (0.48) .2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5 (0.64) .3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97 (1.49) .5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6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2) .9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7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 (0.04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5) 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5 (0.15) .3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.43 (1.2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79 (1.1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60 (1.1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07 (1.2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89 (0.3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88 (0.3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92 (0.3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91 (0.3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3 (0.07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7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7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8) 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08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 (0.08) 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 (0.07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8) .2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2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2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2) 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2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7,3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6,5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8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19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4,6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,0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7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475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4,7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,1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8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640</w:t>
            </w:r>
          </w:p>
        </w:tc>
      </w:tr>
    </w:tbl>
    <w:p w:rsidR="00B55C27" w:rsidRDefault="003148EE">
      <w:pPr>
        <w:pStyle w:val="Heading2"/>
      </w:pPr>
      <w:bookmarkStart w:id="16" w:name="information"/>
      <w:bookmarkStart w:id="17" w:name="_Toc464739770"/>
      <w:bookmarkEnd w:id="16"/>
      <w:r>
        <w:t>information</w:t>
      </w:r>
      <w:bookmarkEnd w:id="17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3"/>
        <w:gridCol w:w="1639"/>
        <w:gridCol w:w="1639"/>
        <w:gridCol w:w="1639"/>
        <w:gridCol w:w="1653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10) .2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7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.03 (0.4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59 (0.4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70 (0.4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86 (0.5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1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0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9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8 (0.0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4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4) 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5) .3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15 (0.6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26 (0.6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01 (0.78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6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7) .8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7 (1.00) .2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04 (1.14) 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7 (1.77) .8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4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4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5) .5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6) .5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9) 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6 (0.18) 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7.33 (4.6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.01 (3.7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5.04 (3.6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5.66 (4.2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.94 (0.4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.98 (0.4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06 (0.4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47 (0.49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8 (0.22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1 (0.2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8 (0.2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65 (0.2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 (0.15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 (0.14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 (0.13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14) .6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3) .0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2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8,3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7,4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8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035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,7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5,0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73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15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,8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5,1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8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316</w:t>
            </w:r>
          </w:p>
        </w:tc>
      </w:tr>
    </w:tbl>
    <w:p w:rsidR="00B55C27" w:rsidRDefault="003148EE">
      <w:pPr>
        <w:pStyle w:val="Heading2"/>
      </w:pPr>
      <w:bookmarkStart w:id="18" w:name="mmse"/>
      <w:bookmarkStart w:id="19" w:name="_Toc464739771"/>
      <w:bookmarkEnd w:id="18"/>
      <w:r>
        <w:t>mmse</w:t>
      </w:r>
      <w:bookmarkEnd w:id="19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mm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13"/>
        <w:gridCol w:w="1633"/>
        <w:gridCol w:w="1633"/>
        <w:gridCol w:w="1633"/>
        <w:gridCol w:w="1661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6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4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6) 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11) .2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6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8.10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94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97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8.06 (0.1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9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8 (0.14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1 (0.1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2 (0.18) .0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2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5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27) .8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26) .6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2 (0.52) .3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2) 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2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3) .7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5) .7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 (0.12) .3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5 (0.1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4 (0.1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3 (0.1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8 (0.2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13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07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08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13 (0.08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4) 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4) .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4) 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5) .6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2) &lt;.0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2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6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4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3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78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4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0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8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64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5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1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9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813</w:t>
            </w:r>
          </w:p>
        </w:tc>
      </w:tr>
    </w:tbl>
    <w:p w:rsidR="00B55C27" w:rsidRDefault="003148EE">
      <w:pPr>
        <w:pStyle w:val="Heading2"/>
      </w:pPr>
      <w:bookmarkStart w:id="20" w:name="rotate"/>
      <w:bookmarkStart w:id="21" w:name="_Toc464739772"/>
      <w:bookmarkEnd w:id="20"/>
      <w:r>
        <w:t>rotate</w:t>
      </w:r>
      <w:bookmarkEnd w:id="21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rotat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1965"/>
        <w:gridCol w:w="1676"/>
        <w:gridCol w:w="1676"/>
        <w:gridCol w:w="1676"/>
        <w:gridCol w:w="1680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4) .2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12) .3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7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2.65 (1.1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.83 (1.2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.78 (1.2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.53 (1.5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00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07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04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96 (0.1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74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70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68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66 (0.1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1 (1.04) 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54 (1.06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0 (1.21) .4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 (0.15) 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 (0.16) 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7 (1.92) .6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93 (2.68) .4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8.58 (10.32) .4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07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07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 (0.07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1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3 (0.12) .2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28) .7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0 (0.95) .4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92.91 (20.9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90.55 (20.9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92.07 (21.4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8.32 (21.48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8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8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8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8) .9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4.11 (4.9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4.80 (5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5.20 (5.1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3.65 (5.6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 (0.97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97) 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99) .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1 (1.04) .6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7 (0.3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6 (0.32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9 (0.3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12 (0.3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9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9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9) 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10) .7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9,1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8,2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6,6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712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,3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,6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,2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505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,4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,7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,3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670</w:t>
            </w:r>
          </w:p>
        </w:tc>
      </w:tr>
    </w:tbl>
    <w:p w:rsidR="00B55C27" w:rsidRDefault="003148EE">
      <w:pPr>
        <w:pStyle w:val="Heading2"/>
      </w:pPr>
      <w:bookmarkStart w:id="22" w:name="symbol"/>
      <w:bookmarkStart w:id="23" w:name="_Toc464739773"/>
      <w:bookmarkEnd w:id="22"/>
      <w:r>
        <w:t>symbol</w:t>
      </w:r>
      <w:bookmarkEnd w:id="23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symbo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1880"/>
        <w:gridCol w:w="1880"/>
        <w:gridCol w:w="1880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8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6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2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2) 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5.42 (0.5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.81 (0.5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.86 (0.59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5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6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6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3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76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73 (0.0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04 (0.7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94 (0.7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8) 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8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4) .9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3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0.96 (7.1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3.12 (6.7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2.69 (6.8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47 (2.3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62 (2.4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52 (2.4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8 (0.33) 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6 (0.32) 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9 (0.33) 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2 (0.21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2 (0.20) 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 (0.20) .2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4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4) .2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6,5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6,2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6,11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,0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5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28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,1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6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410</w:t>
            </w:r>
          </w:p>
        </w:tc>
      </w:tr>
    </w:tbl>
    <w:p w:rsidR="00B55C27" w:rsidRDefault="003148EE">
      <w:pPr>
        <w:pStyle w:val="Heading2"/>
      </w:pPr>
      <w:bookmarkStart w:id="24" w:name="synonyms"/>
      <w:bookmarkStart w:id="25" w:name="_Toc464739774"/>
      <w:bookmarkEnd w:id="24"/>
      <w:r>
        <w:t>synonyms</w:t>
      </w:r>
      <w:bookmarkEnd w:id="25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synony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9"/>
        <w:gridCol w:w="1645"/>
        <w:gridCol w:w="1630"/>
        <w:gridCol w:w="1630"/>
        <w:gridCol w:w="1659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5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0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4) 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6) .0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11) .2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7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.36 (0.2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32 (0.2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41 (0.2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71 (0.3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3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3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3) 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90 (0.4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93 (0.4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69 (0.4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5) .4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9 (0.61) 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58 (0.85) 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17 (1.07) .0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2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3) .9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3) .8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5) .2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 (0.17) .4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4.71 (2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0.23 (1.8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9.96 (1.8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.46 (1.7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 xml:space="preserve">0.01 (0.00) </w:t>
            </w:r>
            <w:r>
              <w:t>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52 (0.2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47 (0.2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48 (0.2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44 (0.2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7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7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7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7) .4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6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 (0.0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 (0.09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2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2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2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2) .0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1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8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7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125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3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8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6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33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4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9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7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498</w:t>
            </w:r>
          </w:p>
        </w:tc>
      </w:tr>
    </w:tbl>
    <w:p w:rsidR="00B55C27" w:rsidRDefault="003148EE">
      <w:pPr>
        <w:pStyle w:val="Heading2"/>
      </w:pPr>
      <w:bookmarkStart w:id="26" w:name="summary"/>
      <w:bookmarkStart w:id="27" w:name="_Toc464739775"/>
      <w:bookmarkEnd w:id="26"/>
      <w:r>
        <w:t>Summary</w:t>
      </w:r>
      <w:bookmarkEnd w:id="27"/>
    </w:p>
    <w:p w:rsidR="00B55C27" w:rsidRDefault="003148EE">
      <w:pPr>
        <w:pStyle w:val="FirstParagraph"/>
      </w:pPr>
      <w:r>
        <w:t xml:space="preserve">Study = </w:t>
      </w:r>
      <w:r>
        <w:rPr>
          <w:i/>
        </w:rPr>
        <w:t>SATSA</w:t>
      </w:r>
      <w:r>
        <w:t xml:space="preserve">; Gender = </w:t>
      </w:r>
      <w:r>
        <w:rPr>
          <w:i/>
        </w:rPr>
        <w:t>female</w:t>
      </w:r>
      <w:r>
        <w:t xml:space="preserve">; Process (a) = </w:t>
      </w:r>
      <w:r>
        <w:rPr>
          <w:i/>
        </w:rPr>
        <w:t>fev</w:t>
      </w:r>
    </w:p>
    <w:p w:rsidR="00B55C27" w:rsidRDefault="003148EE">
      <w:pPr>
        <w:pStyle w:val="BodyText"/>
      </w:pPr>
      <w:r>
        <w:t>Computed correlation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5"/>
        <w:gridCol w:w="1256"/>
        <w:gridCol w:w="707"/>
        <w:gridCol w:w="707"/>
        <w:gridCol w:w="707"/>
        <w:gridCol w:w="707"/>
        <w:gridCol w:w="915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information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.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Inf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Inf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Inf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Inf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</w:tr>
    </w:tbl>
    <w:p w:rsidR="00B55C27" w:rsidRDefault="003148EE">
      <w:pPr>
        <w:pStyle w:val="BodyText"/>
      </w:pPr>
      <w:r>
        <w:t>P-values for corresponding covarianc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7"/>
        <w:gridCol w:w="1256"/>
        <w:gridCol w:w="625"/>
        <w:gridCol w:w="625"/>
        <w:gridCol w:w="625"/>
        <w:gridCol w:w="625"/>
        <w:gridCol w:w="915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</w:tr>
      <w:tr w:rsidR="00B55C27" w:rsidRPr="000F5448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0.06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0.02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0.05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0.05</w:t>
            </w:r>
          </w:p>
        </w:tc>
        <w:tc>
          <w:tcPr>
            <w:tcW w:w="0" w:type="auto"/>
          </w:tcPr>
          <w:p w:rsidR="00B55C27" w:rsidRPr="000F5448" w:rsidRDefault="003148EE">
            <w:pPr>
              <w:pStyle w:val="Compact"/>
              <w:jc w:val="right"/>
              <w:rPr>
                <w:highlight w:val="yellow"/>
              </w:rPr>
            </w:pPr>
            <w:r w:rsidRPr="000F5448">
              <w:rPr>
                <w:highlight w:val="yellow"/>
              </w:rPr>
              <w:t>0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9</w:t>
            </w:r>
          </w:p>
        </w:tc>
        <w:bookmarkStart w:id="28" w:name="_GoBack"/>
        <w:bookmarkEnd w:id="28"/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</w:t>
            </w:r>
          </w:p>
        </w:tc>
      </w:tr>
    </w:tbl>
    <w:p w:rsidR="00B55C27" w:rsidRDefault="003148EE">
      <w:pPr>
        <w:pStyle w:val="Heading1"/>
      </w:pPr>
      <w:bookmarkStart w:id="29" w:name="male"/>
      <w:bookmarkStart w:id="30" w:name="_Toc464739776"/>
      <w:bookmarkEnd w:id="29"/>
      <w:r>
        <w:t>male</w:t>
      </w:r>
      <w:bookmarkEnd w:id="30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Model type: </w:t>
      </w:r>
      <w:r>
        <w:rPr>
          <w:i/>
        </w:rPr>
        <w:t>aehplus</w:t>
      </w:r>
      <w:r>
        <w:t xml:space="preserve">; Process (a) = </w:t>
      </w:r>
      <w:r>
        <w:rPr>
          <w:i/>
        </w:rPr>
        <w:t>fev</w:t>
      </w:r>
      <w:r>
        <w:t xml:space="preserve">; Process (b): </w:t>
      </w:r>
      <w:r>
        <w:rPr>
          <w:i/>
        </w:rPr>
        <w:t>analogies</w:t>
      </w:r>
      <w:r>
        <w:t xml:space="preserve">, </w:t>
      </w:r>
      <w:r>
        <w:rPr>
          <w:i/>
        </w:rPr>
        <w:t>block</w:t>
      </w:r>
      <w:r>
        <w:t xml:space="preserve">, </w:t>
      </w:r>
      <w:r>
        <w:rPr>
          <w:i/>
        </w:rPr>
        <w:t>digit_b</w:t>
      </w:r>
      <w:r>
        <w:t xml:space="preserve">, </w:t>
      </w:r>
      <w:r>
        <w:rPr>
          <w:i/>
        </w:rPr>
        <w:t>digit_f</w:t>
      </w:r>
      <w:r>
        <w:t xml:space="preserve">, </w:t>
      </w:r>
      <w:r>
        <w:rPr>
          <w:i/>
        </w:rPr>
        <w:t>fig_id</w:t>
      </w:r>
      <w:r>
        <w:t xml:space="preserve">, </w:t>
      </w:r>
      <w:r>
        <w:rPr>
          <w:i/>
        </w:rPr>
        <w:t>fig_mem</w:t>
      </w:r>
      <w:r>
        <w:t xml:space="preserve">, </w:t>
      </w:r>
      <w:r>
        <w:rPr>
          <w:i/>
        </w:rPr>
        <w:t>information</w:t>
      </w:r>
      <w:r>
        <w:t xml:space="preserve">, </w:t>
      </w:r>
      <w:r>
        <w:rPr>
          <w:i/>
        </w:rPr>
        <w:t>mmse</w:t>
      </w:r>
      <w:r>
        <w:t xml:space="preserve">, </w:t>
      </w:r>
      <w:r>
        <w:rPr>
          <w:i/>
        </w:rPr>
        <w:t>rotate</w:t>
      </w:r>
      <w:r>
        <w:t xml:space="preserve">, </w:t>
      </w:r>
      <w:r>
        <w:rPr>
          <w:i/>
        </w:rPr>
        <w:t>symbol</w:t>
      </w:r>
      <w:r>
        <w:t xml:space="preserve">, </w:t>
      </w:r>
      <w:r>
        <w:rPr>
          <w:i/>
        </w:rPr>
        <w:t>synony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67"/>
        <w:gridCol w:w="1047"/>
        <w:gridCol w:w="898"/>
        <w:gridCol w:w="713"/>
        <w:gridCol w:w="675"/>
        <w:gridCol w:w="854"/>
        <w:gridCol w:w="1049"/>
        <w:gridCol w:w="675"/>
        <w:gridCol w:w="766"/>
        <w:gridCol w:w="947"/>
        <w:gridCol w:w="1185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m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rot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mean(sd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6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2.55 (0.0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2.56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4 (0.04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4 (0.04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8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11 (0.08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12 (0.08) 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8 (0.12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27 (0.12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27 (0.12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3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6 (0.46) .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5 (0.25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6 (0.25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4 (0.38) 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8 (0.24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46 (0.23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45 (0.28) 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7 (0.2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6(0.01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1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1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1) .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1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15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4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4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6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5) .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2 (0.04) .6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2 (0.06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4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20 (0.4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85 (0.1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36 (0.1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.49 (0.5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.66 (0.8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27.13 (0.2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49.54 (2.6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5.90 (0.5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6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7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14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1.57 (0.2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 (0.04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7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7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5 (0.06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1.01 (0.1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0 (0.04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57 (0.2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2 (0.0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4 (0.3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61 (0.5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28 (0.19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4.03 (1.1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36 (0.3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4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4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7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6 (0.03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9 (0.17) .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06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47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16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14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 (0.58) .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6 (0.86) .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67 (0.30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2.28 (2.46) .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21 (0.62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4 (0.68) 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2 (0.21) 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 (0.22) .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83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65 (1.13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44 (0.31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40 (3.36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06 (0.91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32 (3.56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3 (0.84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73 (0.54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74 (4.05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55 (2.67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14 (0.93) 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4.82 (16.86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90 (2.52) .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06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2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3) .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1 (0.02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5 (0.09) 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3 (0.01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3) .6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4) .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5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3 (0.04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12 (0.17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3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5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 (0.08) .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6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1 (0.04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25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5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3 (0.75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10) .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1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58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35) 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7 (0.14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18 (1.13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41) .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27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27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(0.00)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82 (1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8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4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70 (1.8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9.66 (4.3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1.85 (0.2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228.54 (30.5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0.51 (2.5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25 (0.13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60 (0.3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3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0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56 (0.3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47 (0.3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1.87 (0.0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09.69 (6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01 (0.2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7) 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 (0.09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1 (0.19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0.04 (0.03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0.83 (1.49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8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14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4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4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0 (0.17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5 (0.27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11 (0.09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1.50 (0.69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 (0.2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0 (0.00) 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0 (0.00) 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2 (0.02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6 (0.15) .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3) 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1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1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6(0.05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(NaN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0.0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0.0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(0.04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2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9.50(0.53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00(0.00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.00(0.00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1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2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1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37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6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-2,7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-4,5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2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137( 798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3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5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3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8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4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5,6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9,2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5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357(1,596)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4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6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4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9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59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5,7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9,3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7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509(1,596)</w:t>
            </w:r>
          </w:p>
        </w:tc>
      </w:tr>
    </w:tbl>
    <w:p w:rsidR="00B55C27" w:rsidRDefault="003148EE">
      <w:pPr>
        <w:pStyle w:val="Heading2"/>
      </w:pPr>
      <w:bookmarkStart w:id="31" w:name="analogies-1"/>
      <w:bookmarkStart w:id="32" w:name="_Toc464739777"/>
      <w:bookmarkEnd w:id="31"/>
      <w:r>
        <w:t>analogies</w:t>
      </w:r>
      <w:bookmarkEnd w:id="32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analogi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13"/>
        <w:gridCol w:w="1633"/>
        <w:gridCol w:w="1633"/>
        <w:gridCol w:w="1633"/>
        <w:gridCol w:w="1661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3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8 (0.06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6 (0.46) .3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15) 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4.24 (0.3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20 (0.3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07 (0.3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20 (0.48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3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3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0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7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73 (0.1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60 (0.2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57 (0.2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4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47) .9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4 (0.68) .7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32 (3.56) .7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1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5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3) .6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5) .6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3 (0.75) .8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.17 (1.4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13 (1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82 (0.9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.82 (1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55 (0.2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58 (0.2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61 (0.2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60 (0.3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7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6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6) 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7) .6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0 (0.15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14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13) 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14) .2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3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4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2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2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7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6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5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115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5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3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2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31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6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4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3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463</w:t>
            </w:r>
          </w:p>
        </w:tc>
      </w:tr>
    </w:tbl>
    <w:p w:rsidR="00B55C27" w:rsidRDefault="003148EE">
      <w:pPr>
        <w:pStyle w:val="Heading2"/>
      </w:pPr>
      <w:bookmarkStart w:id="33" w:name="block-1"/>
      <w:bookmarkStart w:id="34" w:name="_Toc464739778"/>
      <w:bookmarkEnd w:id="33"/>
      <w:r>
        <w:t>block</w:t>
      </w:r>
      <w:bookmarkEnd w:id="34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bloc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1880"/>
        <w:gridCol w:w="1880"/>
        <w:gridCol w:w="1880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2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7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2 (0.06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43 (0.5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.07 (0.5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5.93 (0.5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3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2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2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6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3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0 (0.0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27 (0.4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18 (0.4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6) .1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7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2) 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1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0.31 (4.3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5.62 (3.9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.88 (3.8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.48 (0.4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.52 (0.4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.51 (0.49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8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9 (0.18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2 (0.18) 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6 (0.2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0 (0.2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8 (0.2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5) .9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3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1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99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4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242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0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8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5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1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9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652</w:t>
            </w:r>
          </w:p>
        </w:tc>
      </w:tr>
    </w:tbl>
    <w:p w:rsidR="00B55C27" w:rsidRDefault="003148EE">
      <w:pPr>
        <w:pStyle w:val="Heading2"/>
      </w:pPr>
      <w:bookmarkStart w:id="35" w:name="digit_b-1"/>
      <w:bookmarkStart w:id="36" w:name="_Toc464739779"/>
      <w:bookmarkEnd w:id="35"/>
      <w:r>
        <w:t>digit_b</w:t>
      </w:r>
      <w:bookmarkEnd w:id="36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b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5"/>
        <w:gridCol w:w="1628"/>
        <w:gridCol w:w="1628"/>
        <w:gridCol w:w="1628"/>
        <w:gridCol w:w="1654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3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8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5 (0.25) 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4) .6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09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88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84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85 (0.1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5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2 (0.08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16) .8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2 (0.21) .3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3 (0.84) 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0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3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6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10) .8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7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9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5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8 (0.1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1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8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7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3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9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6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4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4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4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3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7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5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21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6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5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2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50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7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6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3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654</w:t>
            </w:r>
          </w:p>
        </w:tc>
      </w:tr>
    </w:tbl>
    <w:p w:rsidR="00B55C27" w:rsidRDefault="003148EE">
      <w:pPr>
        <w:pStyle w:val="Heading2"/>
      </w:pPr>
      <w:bookmarkStart w:id="37" w:name="digit_f-1"/>
      <w:bookmarkStart w:id="38" w:name="_Toc464739780"/>
      <w:bookmarkEnd w:id="37"/>
      <w:r>
        <w:t>digit_f</w:t>
      </w:r>
      <w:bookmarkEnd w:id="38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digit_f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35"/>
        <w:gridCol w:w="1628"/>
        <w:gridCol w:w="1628"/>
        <w:gridCol w:w="1628"/>
        <w:gridCol w:w="1654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2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8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6 (0.25) 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4) .6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50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33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26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.36 (0.1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1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1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14) .9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 (0.22) .7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73 (0.54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5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5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2) .4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10) 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9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2 (0.1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4 (0.1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4 (0.1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0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0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1) .8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 (0.04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4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4) 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3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1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6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4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13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3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2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97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34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4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4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0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,496</w:t>
            </w:r>
          </w:p>
        </w:tc>
      </w:tr>
    </w:tbl>
    <w:p w:rsidR="00B55C27" w:rsidRDefault="003148EE">
      <w:pPr>
        <w:pStyle w:val="Heading2"/>
      </w:pPr>
      <w:bookmarkStart w:id="39" w:name="fig_id-1"/>
      <w:bookmarkStart w:id="40" w:name="_Toc464739781"/>
      <w:bookmarkEnd w:id="39"/>
      <w:r>
        <w:t>fig_id</w:t>
      </w:r>
      <w:bookmarkEnd w:id="40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fig_i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1880"/>
        <w:gridCol w:w="1880"/>
        <w:gridCol w:w="1880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3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8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6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6.80 (0.5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.54 (0.5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.37 (0.6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7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8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9 (0.06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4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0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7 (0.0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13 (0.3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94 (0.3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 (0.06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3) .2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1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.63 (3.7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.47 (3.5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8.91 (3.4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5.87 (0.7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5.98 (0.8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.08 (0.8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18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0 (0.20) 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7 (0.20) .4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5 (0.2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9 (0.2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1 (0.24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5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5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5) .2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5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6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5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45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2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0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975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3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1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086</w:t>
            </w:r>
          </w:p>
        </w:tc>
      </w:tr>
    </w:tbl>
    <w:p w:rsidR="00B55C27" w:rsidRDefault="003148EE">
      <w:pPr>
        <w:pStyle w:val="Heading2"/>
      </w:pPr>
      <w:bookmarkStart w:id="41" w:name="fig_mem-1"/>
      <w:bookmarkStart w:id="42" w:name="_Toc464739782"/>
      <w:bookmarkEnd w:id="41"/>
      <w:r>
        <w:t>fig_mem</w:t>
      </w:r>
      <w:bookmarkEnd w:id="42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fig_mem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6"/>
        <w:gridCol w:w="1642"/>
        <w:gridCol w:w="1642"/>
        <w:gridCol w:w="1627"/>
        <w:gridCol w:w="1656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3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8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6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4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8) .1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8 (0.12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4 (0.38) .2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4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6) .7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9.00 (0.3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.42 (0.3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.43 (0.3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8.49 (0.5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6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9 (0.03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9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7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5 (0.2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4 (0.2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4 (0.3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4) 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4) .9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 (0.58) .7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83) .9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74 (4.05) .6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2) .9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4) .3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 (0.08) .3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58) .8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.21 (1.8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.08 (1.6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.14 (1.7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.70 (1.8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1) .1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55 (0.3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56 (0.3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58 (0.3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56 (0.3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8) 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3 (0.08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8) 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 (0.09) .3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1 (0.18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5 (0.17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5 (0.17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0 (0.17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3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3) .7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7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6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0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8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37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3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1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8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83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,4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2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9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981</w:t>
            </w:r>
          </w:p>
        </w:tc>
      </w:tr>
    </w:tbl>
    <w:p w:rsidR="00B55C27" w:rsidRDefault="003148EE">
      <w:pPr>
        <w:pStyle w:val="Heading2"/>
      </w:pPr>
      <w:bookmarkStart w:id="43" w:name="information-1"/>
      <w:bookmarkStart w:id="44" w:name="_Toc464739783"/>
      <w:bookmarkEnd w:id="43"/>
      <w:r>
        <w:t>information</w:t>
      </w:r>
      <w:bookmarkEnd w:id="44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information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06"/>
        <w:gridCol w:w="1642"/>
        <w:gridCol w:w="1642"/>
        <w:gridCol w:w="1627"/>
        <w:gridCol w:w="1656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2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7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8 (0.24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5) .6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2.68 (0.5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.87 (0.5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.72 (0.5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.66 (0.8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0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7 (0.06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0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6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5 (0.05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5 (0.06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88 (0.5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72 (0.5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61 (0.59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 (0.07) 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7) .2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6 (0.86) .3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65 (1.13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55 (2.67) .5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3) 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3) .5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3) .4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5) .6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6) .8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35) .8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6.60 (4.6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9.54 (3.9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9.24 (3.8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9.66 (4.39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11 (0.3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08 (0.3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08 (0.3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.47 (0.3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7 (0.19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3 (0.17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35 (0.17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1 (0.19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3 (0.3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3 (0.27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9 (0.26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5 (0.27) 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4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4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9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3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2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68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0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8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5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44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1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9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8,6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594</w:t>
            </w:r>
          </w:p>
        </w:tc>
      </w:tr>
    </w:tbl>
    <w:p w:rsidR="00B55C27" w:rsidRDefault="003148EE">
      <w:pPr>
        <w:pStyle w:val="Heading2"/>
      </w:pPr>
      <w:bookmarkStart w:id="45" w:name="mmse-1"/>
      <w:bookmarkStart w:id="46" w:name="_Toc464739784"/>
      <w:bookmarkEnd w:id="45"/>
      <w:r>
        <w:t>mmse</w:t>
      </w:r>
      <w:bookmarkEnd w:id="46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mm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13"/>
        <w:gridCol w:w="1633"/>
        <w:gridCol w:w="1633"/>
        <w:gridCol w:w="1633"/>
        <w:gridCol w:w="1661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2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7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2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8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6 (0.23) .0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6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4) .6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75 (0.1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58 (0.1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51 (0.1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.13 (0.2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5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5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5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4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7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18) 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 (0.18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8 (0.19) .1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2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3) .0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7 (0.30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4 (0.31) .1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 (0.93) .8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1) 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1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5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4) 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4) .8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14) .5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08 (0.2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99 (0.2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91 (0.2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5 (0.2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5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6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6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7 (0.08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2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2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2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3) 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 (0.09) 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 (0.09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 (0.09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 (0.09) 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2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6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2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23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1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,762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6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5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4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60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7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6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53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,757</w:t>
            </w:r>
          </w:p>
        </w:tc>
      </w:tr>
    </w:tbl>
    <w:p w:rsidR="00B55C27" w:rsidRDefault="003148EE">
      <w:pPr>
        <w:pStyle w:val="Heading2"/>
      </w:pPr>
      <w:bookmarkStart w:id="47" w:name="rotate-1"/>
      <w:bookmarkStart w:id="48" w:name="_Toc464739785"/>
      <w:bookmarkEnd w:id="47"/>
      <w:r>
        <w:t>rotate</w:t>
      </w:r>
      <w:bookmarkEnd w:id="48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rotat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1965"/>
        <w:gridCol w:w="1676"/>
        <w:gridCol w:w="1676"/>
        <w:gridCol w:w="1676"/>
        <w:gridCol w:w="1680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3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8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6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2 (0.08) .1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2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5 (0.28) .1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6) 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50.48 (1.7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8.14 (1.9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8.09 (2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9.54 (2.6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37 (0.1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40 (0.1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45 (0.1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57 (0.2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09 (0.1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03 (0.1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02 (0.1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1.01 (0.16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94 (1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76 (1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03 (1.18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16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17) .6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28 (2.46) .3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0 (3.36) 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.82 (16.86) 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08) 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 (0.08) 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9) .6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 (0.01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2 (0.17) .4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25) .9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8 (1.13) .8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30.60 (27.8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9.69 (27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9.56 (27.2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28.54 (30.5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2 (0.1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1 (0.1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11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 (0.13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1.12 (5.5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1.15 (5.5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11.72 (5.7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9.69 (6.04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1.40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8 (1.34) .8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2 (1.35) 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3 (1.49) .5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26 (0.6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99 (0.6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83 (0.6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50 (0.69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13) 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13) 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13) 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15) .7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7,05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6,4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5,2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58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4,16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2,9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63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24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4,2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3,0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0,7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396</w:t>
            </w:r>
          </w:p>
        </w:tc>
      </w:tr>
    </w:tbl>
    <w:p w:rsidR="00B55C27" w:rsidRDefault="003148EE">
      <w:pPr>
        <w:pStyle w:val="Heading2"/>
      </w:pPr>
      <w:bookmarkStart w:id="49" w:name="symbol-1"/>
      <w:bookmarkStart w:id="50" w:name="_Toc464739786"/>
      <w:bookmarkEnd w:id="49"/>
      <w:r>
        <w:t>symbol</w:t>
      </w:r>
      <w:bookmarkEnd w:id="50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symbol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365"/>
        <w:gridCol w:w="1880"/>
        <w:gridCol w:w="1880"/>
        <w:gridCol w:w="1880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2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8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3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3) .2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3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.49 (0.8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2.27 (0.8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1.95 (0.8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96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98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98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6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0 (0.0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75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84 (0.5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57 (0.6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 (0.10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 (0.03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 (0.03) .1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3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2.30 (8.3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8.40 (7.8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6.21 (7.5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4.00 (1.69) &lt;</w:t>
            </w:r>
            <w:r>
              <w:t>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4.14 (1.7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4.25 (1.7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57 (0.38) 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3 (0.35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88 (0.36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59 (0.37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34 (0.3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05 (0.32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1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6) .5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6) 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6) .5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2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8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7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4,69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77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56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45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8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6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9,564</w:t>
            </w:r>
          </w:p>
        </w:tc>
      </w:tr>
    </w:tbl>
    <w:p w:rsidR="00B55C27" w:rsidRDefault="003148EE">
      <w:pPr>
        <w:pStyle w:val="Heading2"/>
      </w:pPr>
      <w:bookmarkStart w:id="51" w:name="synonyms-1"/>
      <w:bookmarkStart w:id="52" w:name="_Toc464739787"/>
      <w:bookmarkEnd w:id="51"/>
      <w:r>
        <w:t>synonyms</w:t>
      </w:r>
      <w:bookmarkEnd w:id="52"/>
    </w:p>
    <w:p w:rsidR="00B55C27" w:rsidRDefault="003148EE">
      <w:pPr>
        <w:pStyle w:val="FirstParagraph"/>
      </w:pPr>
      <w:r>
        <w:t xml:space="preserve">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  <w:r>
        <w:t xml:space="preserve">; Process (b) = </w:t>
      </w:r>
      <w:r>
        <w:rPr>
          <w:i/>
        </w:rPr>
        <w:t>synony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03"/>
        <w:gridCol w:w="2113"/>
        <w:gridCol w:w="1633"/>
        <w:gridCol w:w="1633"/>
        <w:gridCol w:w="1633"/>
        <w:gridCol w:w="1661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center"/>
            </w:pPr>
            <w:r>
              <w:t>proce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2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8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43 (0.06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5 (0.07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 (0.04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4) 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1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8) .1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7 (0.13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47 (0.24) 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5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9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1) .5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4) .6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7.77 (0.3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.25 (0.4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6.03 (0.4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5.90 (0.56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1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9 (0.0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8 (0.04) .0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20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6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3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10 (0.04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59 (0.3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39 (0.3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.36 (0.36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6 (0.05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 (0.06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1.21 (0.62) 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2.06 (0.91) 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evel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90 (2.52) .7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ag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 (0.00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educ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1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 (0.01) 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height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0 (0.00) 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smoking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 (0.03) .5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cardio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 (0.05) .4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Slope * diabet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 (0.41) .8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4 (0.0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 (0.03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03) &lt;</w:t>
            </w:r>
            <w:r>
              <w:t>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 (0.00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Leve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8.73 (2.98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2.56 (2.39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.83 (2.34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0.51 (2.53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 (0.00) .1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Var (Residual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92 (0.2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88 (0.21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.88 (0.2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.01 (0.25) &lt;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, Slope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9 (0.08) 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7) 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 (0.07) .6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6 (0.08) .4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Leve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4 (0.22) &lt;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6 (0.20) 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 (0.20) 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 (0.20) .1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Slope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 (0.00) .7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  <w:jc w:val="center"/>
            </w:pPr>
            <w:r>
              <w:t>a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 (Residuals)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2) 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 (0.03) .38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4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300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occasion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parameter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41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L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8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78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73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3,247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A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8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6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5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576</w:t>
            </w:r>
          </w:p>
        </w:tc>
      </w:tr>
      <w:tr w:rsidR="00B55C27">
        <w:tc>
          <w:tcPr>
            <w:tcW w:w="0" w:type="auto"/>
          </w:tcPr>
          <w:p w:rsidR="00B55C27" w:rsidRDefault="00B55C27">
            <w:pPr>
              <w:pStyle w:val="Compact"/>
              <w:jc w:val="center"/>
            </w:pPr>
          </w:p>
        </w:tc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BIC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9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7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7,6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6,728</w:t>
            </w:r>
          </w:p>
        </w:tc>
      </w:tr>
    </w:tbl>
    <w:p w:rsidR="00B55C27" w:rsidRDefault="003148EE">
      <w:pPr>
        <w:pStyle w:val="Heading2"/>
      </w:pPr>
      <w:bookmarkStart w:id="53" w:name="summary-1"/>
      <w:bookmarkStart w:id="54" w:name="_Toc464739788"/>
      <w:bookmarkEnd w:id="53"/>
      <w:r>
        <w:t>Summary</w:t>
      </w:r>
      <w:bookmarkEnd w:id="54"/>
    </w:p>
    <w:p w:rsidR="00B55C27" w:rsidRDefault="003148EE">
      <w:pPr>
        <w:pStyle w:val="FirstParagraph"/>
      </w:pPr>
      <w:r>
        <w:t xml:space="preserve">Study = </w:t>
      </w:r>
      <w:r>
        <w:rPr>
          <w:i/>
        </w:rPr>
        <w:t>SATSA</w:t>
      </w:r>
      <w:r>
        <w:t xml:space="preserve">; Gender = </w:t>
      </w:r>
      <w:r>
        <w:rPr>
          <w:i/>
        </w:rPr>
        <w:t>male</w:t>
      </w:r>
      <w:r>
        <w:t xml:space="preserve">; Process (a) = </w:t>
      </w:r>
      <w:r>
        <w:rPr>
          <w:i/>
        </w:rPr>
        <w:t>fev</w:t>
      </w:r>
    </w:p>
    <w:p w:rsidR="00B55C27" w:rsidRDefault="003148EE">
      <w:pPr>
        <w:pStyle w:val="BodyText"/>
      </w:pPr>
      <w:r>
        <w:t>Computed correlation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5"/>
        <w:gridCol w:w="1256"/>
        <w:gridCol w:w="707"/>
        <w:gridCol w:w="707"/>
        <w:gridCol w:w="707"/>
        <w:gridCol w:w="707"/>
        <w:gridCol w:w="915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NaN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-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rrelation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</w:tr>
    </w:tbl>
    <w:p w:rsidR="00B55C27" w:rsidRDefault="003148EE">
      <w:pPr>
        <w:pStyle w:val="BodyText"/>
      </w:pPr>
      <w:r>
        <w:t>P-values for corresponding covariances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67"/>
        <w:gridCol w:w="1256"/>
        <w:gridCol w:w="625"/>
        <w:gridCol w:w="625"/>
        <w:gridCol w:w="625"/>
        <w:gridCol w:w="625"/>
        <w:gridCol w:w="915"/>
      </w:tblGrid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Leve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7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2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1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3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Slop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9</w:t>
            </w:r>
          </w:p>
        </w:tc>
      </w:tr>
      <w:tr w:rsidR="00B55C2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process_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55C27" w:rsidRDefault="003148EE">
            <w:pPr>
              <w:pStyle w:val="Compact"/>
              <w:jc w:val="right"/>
            </w:pPr>
            <w:r>
              <w:t>aehplus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1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6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id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fig_mem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8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8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04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6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29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rotate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70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9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.</w:t>
            </w:r>
          </w:p>
        </w:tc>
      </w:tr>
      <w:tr w:rsidR="00B55C27">
        <w:tc>
          <w:tcPr>
            <w:tcW w:w="0" w:type="auto"/>
          </w:tcPr>
          <w:p w:rsidR="00B55C27" w:rsidRDefault="003148EE">
            <w:pPr>
              <w:pStyle w:val="Compact"/>
            </w:pPr>
            <w:r>
              <w:t>Covariance of Residual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8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45</w:t>
            </w:r>
          </w:p>
        </w:tc>
        <w:tc>
          <w:tcPr>
            <w:tcW w:w="0" w:type="auto"/>
          </w:tcPr>
          <w:p w:rsidR="00B55C27" w:rsidRDefault="003148EE">
            <w:pPr>
              <w:pStyle w:val="Compact"/>
              <w:jc w:val="right"/>
            </w:pPr>
            <w:r>
              <w:t>0.38</w:t>
            </w:r>
          </w:p>
        </w:tc>
      </w:tr>
    </w:tbl>
    <w:p w:rsidR="00B55C27" w:rsidRDefault="003148EE">
      <w:pPr>
        <w:pStyle w:val="SourceCode"/>
      </w:pPr>
      <w:r>
        <w:br/>
      </w:r>
      <w:r>
        <w:rPr>
          <w:rStyle w:val="VerbatimChar"/>
        </w:rPr>
        <w:t>#Session Info</w:t>
      </w:r>
    </w:p>
    <w:p w:rsidR="00B55C27" w:rsidRDefault="003148EE">
      <w:pPr>
        <w:pStyle w:val="SourceCode"/>
      </w:pPr>
      <w:r>
        <w:rPr>
          <w:rStyle w:val="VerbatimChar"/>
        </w:rPr>
        <w:t>R version 3.3.1 (2016-06-21)</w:t>
      </w:r>
      <w:r>
        <w:br/>
      </w:r>
      <w:r>
        <w:rPr>
          <w:rStyle w:val="VerbatimChar"/>
        </w:rPr>
        <w:t>Platform: x86_64-w64-mingw32/x64 (64-bit)</w:t>
      </w:r>
      <w:r>
        <w:br/>
      </w:r>
      <w:r>
        <w:rPr>
          <w:rStyle w:val="VerbatimChar"/>
        </w:rPr>
        <w:t>Running under: Windows &gt;= 8 x64 (build 9200)</w:t>
      </w:r>
      <w:r>
        <w:br/>
      </w:r>
      <w:r>
        <w:br/>
      </w:r>
      <w:r>
        <w:rPr>
          <w:rStyle w:val="VerbatimChar"/>
        </w:rPr>
        <w:t>locale:</w:t>
      </w:r>
      <w:r>
        <w:br/>
      </w:r>
      <w:r>
        <w:rPr>
          <w:rStyle w:val="VerbatimChar"/>
        </w:rPr>
        <w:t xml:space="preserve">[1] LC_COLLATE=English_United States.1252  LC_CTYPE=English_United States.1252    LC_MONETARY=English_United </w:t>
      </w:r>
      <w:r>
        <w:rPr>
          <w:rStyle w:val="VerbatimChar"/>
        </w:rPr>
        <w:t>States.1252</w:t>
      </w:r>
      <w:r>
        <w:br/>
      </w:r>
      <w:r>
        <w:rPr>
          <w:rStyle w:val="VerbatimChar"/>
        </w:rPr>
        <w:t xml:space="preserve">[4] LC_NUMERIC=C                           LC_TIME=English_United States.1252    </w:t>
      </w:r>
      <w:r>
        <w:br/>
      </w:r>
      <w:r>
        <w:br/>
      </w:r>
      <w:r>
        <w:rPr>
          <w:rStyle w:val="VerbatimChar"/>
        </w:rPr>
        <w:t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>other attached packages:</w:t>
      </w:r>
      <w:r>
        <w:br/>
      </w:r>
      <w:r>
        <w:rPr>
          <w:rStyle w:val="VerbatimChar"/>
        </w:rPr>
        <w:t>[1] knitr_1.14    ggplot2_2.1.0 magri</w:t>
      </w:r>
      <w:r>
        <w:rPr>
          <w:rStyle w:val="VerbatimChar"/>
        </w:rPr>
        <w:t xml:space="preserve">ttr_1.5 </w:t>
      </w:r>
      <w:r>
        <w:br/>
      </w:r>
      <w:r>
        <w:br/>
      </w:r>
      <w:r>
        <w:rPr>
          <w:rStyle w:val="VerbatimChar"/>
        </w:rPr>
        <w:t>loaded via a namespace (and not attached):</w:t>
      </w:r>
      <w:r>
        <w:br/>
      </w:r>
      <w:r>
        <w:rPr>
          <w:rStyle w:val="VerbatimChar"/>
        </w:rPr>
        <w:t xml:space="preserve"> [1] Rcpp_0.12.7      munsell_0.4.3    testit_0.5       colorspace_1.2-7 R6_2.2.0         stringr_1.1.0   </w:t>
      </w:r>
      <w:r>
        <w:br/>
      </w:r>
      <w:r>
        <w:rPr>
          <w:rStyle w:val="VerbatimChar"/>
        </w:rPr>
        <w:t xml:space="preserve"> [7] highr_0.6        plyr_1.8.4       dplyr_0.5.0      tools_3.3.1      DT_0.2           grid_3</w:t>
      </w:r>
      <w:r>
        <w:rPr>
          <w:rStyle w:val="VerbatimChar"/>
        </w:rPr>
        <w:t xml:space="preserve">.3.1      </w:t>
      </w:r>
      <w:r>
        <w:br/>
      </w:r>
      <w:r>
        <w:rPr>
          <w:rStyle w:val="VerbatimChar"/>
        </w:rPr>
        <w:t xml:space="preserve">[13] gtable_0.2.0     DBI_0.5-1        htmltools_0.3.5  yaml_2.1.13      lazyeval_0.2.0   assertthat_0.1  </w:t>
      </w:r>
      <w:r>
        <w:br/>
      </w:r>
      <w:r>
        <w:rPr>
          <w:rStyle w:val="VerbatimChar"/>
        </w:rPr>
        <w:t xml:space="preserve">[19] digest_0.6.10    tibble_1.2       formatR_1.4      readr_1.0.0      tidyr_0.6.0      htmlwidgets_0.7 </w:t>
      </w:r>
      <w:r>
        <w:br/>
      </w:r>
      <w:r>
        <w:rPr>
          <w:rStyle w:val="VerbatimChar"/>
        </w:rPr>
        <w:t>[25] rsconnect_0.5    evaluate_</w:t>
      </w:r>
      <w:r>
        <w:rPr>
          <w:rStyle w:val="VerbatimChar"/>
        </w:rPr>
        <w:t xml:space="preserve">0.10    rmarkdown_1.1    stringi_1.1.2    scales_0.4.0    </w:t>
      </w:r>
    </w:p>
    <w:sectPr w:rsidR="00B55C2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48EE" w:rsidRDefault="003148EE">
      <w:pPr>
        <w:spacing w:after="0"/>
      </w:pPr>
      <w:r>
        <w:separator/>
      </w:r>
    </w:p>
  </w:endnote>
  <w:endnote w:type="continuationSeparator" w:id="0">
    <w:p w:rsidR="003148EE" w:rsidRDefault="003148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48EE" w:rsidRDefault="003148EE">
      <w:r>
        <w:separator/>
      </w:r>
    </w:p>
  </w:footnote>
  <w:footnote w:type="continuationSeparator" w:id="0">
    <w:p w:rsidR="003148EE" w:rsidRDefault="003148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0CDA36B"/>
    <w:multiLevelType w:val="multilevel"/>
    <w:tmpl w:val="A4B0A4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5448"/>
    <w:rsid w:val="003148EE"/>
    <w:rsid w:val="004E29B3"/>
    <w:rsid w:val="00590D07"/>
    <w:rsid w:val="00784D58"/>
    <w:rsid w:val="008D6863"/>
    <w:rsid w:val="00B55C2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B414D89-0D95-4E43-821D-D65D1BDBA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827</Words>
  <Characters>78814</Characters>
  <Application>Microsoft Office Word</Application>
  <DocSecurity>0</DocSecurity>
  <Lines>656</Lines>
  <Paragraphs>184</Paragraphs>
  <ScaleCrop>false</ScaleCrop>
  <Company>Howard Live Oak</Company>
  <LinksUpToDate>false</LinksUpToDate>
  <CharactersWithSpaces>924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SA : Seed Report</dc:title>
  <dc:creator/>
  <cp:lastModifiedBy>Andrey Koval</cp:lastModifiedBy>
  <cp:revision>3</cp:revision>
  <dcterms:created xsi:type="dcterms:W3CDTF">2016-10-20T19:13:00Z</dcterms:created>
  <dcterms:modified xsi:type="dcterms:W3CDTF">2016-10-20T19:15:00Z</dcterms:modified>
</cp:coreProperties>
</file>